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Yanell Fresc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trina fresco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50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25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6689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